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37077" w14:textId="4A39717D" w:rsidR="009F6AB7" w:rsidRDefault="006040A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9907423">
                <wp:simplePos x="0" y="0"/>
                <wp:positionH relativeFrom="margin">
                  <wp:align>center</wp:align>
                </wp:positionH>
                <wp:positionV relativeFrom="paragraph">
                  <wp:posOffset>-30993</wp:posOffset>
                </wp:positionV>
                <wp:extent cx="7575550" cy="895350"/>
                <wp:effectExtent l="57150" t="38100" r="63500" b="762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6040AE" w:rsidRDefault="006040AE" w:rsidP="006040A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3211E902" w14:textId="32CDA9D2" w:rsidR="00040DA6" w:rsidRPr="00040DA6" w:rsidRDefault="00882368" w:rsidP="00011D4D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(</w:t>
                            </w:r>
                            <w:r w:rsidR="00A6592F"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BUSINESS NAME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)</w:t>
                            </w:r>
                          </w:p>
                          <w:p w14:paraId="31AE08BC" w14:textId="3020989D" w:rsidR="006040AE" w:rsidRPr="006040AE" w:rsidRDefault="00A6592F" w:rsidP="006040A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PRODUCT BASK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0;margin-top:-2.45pt;width:596.5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" fillcolor="#2e74b5 [2408]" stroked="f">
                <v:shadow on="t" color="black" opacity="41287f" offset="0,1.5pt"/>
                <v:textbox>
                  <w:txbxContent>
                    <w:p w14:paraId="232C606F" w14:textId="77777777" w:rsidR="006040AE" w:rsidRDefault="006040AE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3211E902" w14:textId="32CDA9D2" w:rsidR="00040DA6" w:rsidRPr="00040DA6" w:rsidRDefault="00882368" w:rsidP="00011D4D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(</w:t>
                      </w:r>
                      <w:r w:rsidR="00A6592F"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BUSINESS NAME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)</w:t>
                      </w:r>
                    </w:p>
                    <w:p w14:paraId="31AE08BC" w14:textId="3020989D" w:rsidR="006040AE" w:rsidRPr="006040AE" w:rsidRDefault="00A6592F" w:rsidP="006040AE">
                      <w:pPr>
                        <w:jc w:val="center"/>
                        <w:rPr>
                          <w:lang w:val="es-ES"/>
                        </w:rPr>
                      </w:pPr>
                      <w:r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PRODUCT BASKE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9A9A28" w14:textId="77777777" w:rsidR="006777F3" w:rsidRDefault="006777F3">
      <w:pPr>
        <w:rPr>
          <w:b/>
          <w:bCs/>
        </w:rPr>
      </w:pPr>
    </w:p>
    <w:p w14:paraId="35DAB6F8" w14:textId="77777777" w:rsidR="006777F3" w:rsidRDefault="006777F3">
      <w:pPr>
        <w:rPr>
          <w:b/>
          <w:bCs/>
        </w:rPr>
      </w:pPr>
    </w:p>
    <w:p w14:paraId="7499B758" w14:textId="77777777" w:rsidR="006777F3" w:rsidRDefault="006777F3">
      <w:pPr>
        <w:rPr>
          <w:b/>
          <w:bCs/>
        </w:rPr>
      </w:pPr>
    </w:p>
    <w:p w14:paraId="1100CC51" w14:textId="193FB223" w:rsidR="009A7680" w:rsidRPr="00A6592F" w:rsidRDefault="003A75D5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pict w14:anchorId="60576084">
          <v:shape id="Imagen 3" o:spid="_x0000_s1026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A6592F" w:rsidRPr="00A6592F">
        <w:rPr>
          <w:b/>
          <w:bCs/>
          <w:lang w:val="en-US"/>
        </w:rPr>
        <w:t>Valid until: (</w:t>
      </w:r>
      <w:r w:rsidR="00A6592F">
        <w:rPr>
          <w:b/>
          <w:bCs/>
          <w:lang w:val="en-US"/>
        </w:rPr>
        <w:t>Insert</w:t>
      </w:r>
      <w:r w:rsidR="00A6592F" w:rsidRPr="00A6592F">
        <w:rPr>
          <w:b/>
          <w:bCs/>
          <w:lang w:val="en-US"/>
        </w:rPr>
        <w:t xml:space="preserve"> </w:t>
      </w:r>
      <w:proofErr w:type="gramStart"/>
      <w:r w:rsidR="00A6592F" w:rsidRPr="00A6592F">
        <w:rPr>
          <w:b/>
          <w:bCs/>
          <w:lang w:val="en-US"/>
        </w:rPr>
        <w:t xml:space="preserve">date) </w:t>
      </w:r>
      <w:r w:rsidR="00A6592F">
        <w:rPr>
          <w:b/>
          <w:bCs/>
          <w:lang w:val="en-US"/>
        </w:rPr>
        <w:t xml:space="preserve">  </w:t>
      </w:r>
      <w:proofErr w:type="gramEnd"/>
      <w:r w:rsidR="00A6592F">
        <w:rPr>
          <w:b/>
          <w:bCs/>
          <w:lang w:val="en-US"/>
        </w:rPr>
        <w:t xml:space="preserve">       </w:t>
      </w:r>
      <w:r w:rsidR="00A6592F" w:rsidRPr="00A6592F">
        <w:rPr>
          <w:b/>
          <w:bCs/>
          <w:lang w:val="en-US"/>
        </w:rPr>
        <w:t xml:space="preserve">                                               </w:t>
      </w:r>
      <w:r w:rsidR="00A6592F">
        <w:rPr>
          <w:b/>
          <w:bCs/>
          <w:lang w:val="en-US"/>
        </w:rPr>
        <w:t xml:space="preserve">                  </w:t>
      </w:r>
      <w:r w:rsidR="00A6592F" w:rsidRPr="00A6592F">
        <w:rPr>
          <w:b/>
          <w:bCs/>
          <w:lang w:val="en-US"/>
        </w:rPr>
        <w:t xml:space="preserve">            Delivery cost</w:t>
      </w:r>
      <w:r w:rsidR="003468BA">
        <w:rPr>
          <w:b/>
          <w:bCs/>
          <w:lang w:val="en-US"/>
        </w:rPr>
        <w:t>:</w:t>
      </w:r>
      <w:r w:rsidR="00A6592F" w:rsidRPr="00A6592F">
        <w:rPr>
          <w:b/>
          <w:bCs/>
          <w:lang w:val="en-US"/>
        </w:rPr>
        <w:t xml:space="preserve"> (</w:t>
      </w:r>
      <w:r w:rsidR="003468BA">
        <w:rPr>
          <w:b/>
          <w:bCs/>
          <w:lang w:val="en-US"/>
        </w:rPr>
        <w:t>I</w:t>
      </w:r>
      <w:r w:rsidR="00A6592F" w:rsidRPr="00A6592F">
        <w:rPr>
          <w:b/>
          <w:bCs/>
          <w:lang w:val="en-US"/>
        </w:rPr>
        <w:t>f any)</w:t>
      </w:r>
    </w:p>
    <w:p w14:paraId="00AF4EEB" w14:textId="08E45BCD" w:rsidR="00190512" w:rsidRPr="00A6592F" w:rsidRDefault="00A6592F" w:rsidP="00040DA6">
      <w:pPr>
        <w:rPr>
          <w:b/>
          <w:bCs/>
          <w:lang w:val="en-US"/>
        </w:rPr>
      </w:pPr>
      <w:r w:rsidRPr="00A6592F">
        <w:rPr>
          <w:b/>
          <w:bCs/>
          <w:lang w:val="en-US"/>
        </w:rPr>
        <w:t>WhatsApp number: (</w:t>
      </w:r>
      <w:r>
        <w:rPr>
          <w:b/>
          <w:bCs/>
          <w:lang w:val="en-US"/>
        </w:rPr>
        <w:t>Insert</w:t>
      </w:r>
      <w:r w:rsidR="003468BA">
        <w:rPr>
          <w:b/>
          <w:bCs/>
          <w:lang w:val="en-US"/>
        </w:rPr>
        <w:t xml:space="preserve"> business</w:t>
      </w:r>
      <w:r w:rsidRPr="00A6592F">
        <w:rPr>
          <w:b/>
          <w:bCs/>
          <w:lang w:val="en-US"/>
        </w:rPr>
        <w:t xml:space="preserve"> WhatsApp number)</w:t>
      </w:r>
    </w:p>
    <w:tbl>
      <w:tblPr>
        <w:tblStyle w:val="TableGrid"/>
        <w:tblpPr w:leftFromText="141" w:rightFromText="141" w:vertAnchor="text" w:horzAnchor="margin" w:tblpXSpec="center" w:tblpY="-22"/>
        <w:tblW w:w="8779" w:type="dxa"/>
        <w:tblLook w:val="04A0" w:firstRow="1" w:lastRow="0" w:firstColumn="1" w:lastColumn="0" w:noHBand="0" w:noVBand="1"/>
      </w:tblPr>
      <w:tblGrid>
        <w:gridCol w:w="5433"/>
        <w:gridCol w:w="3346"/>
      </w:tblGrid>
      <w:tr w:rsidR="008D5ECD" w14:paraId="70763046" w14:textId="77777777" w:rsidTr="006777F3">
        <w:trPr>
          <w:trHeight w:val="324"/>
        </w:trPr>
        <w:tc>
          <w:tcPr>
            <w:tcW w:w="5433" w:type="dxa"/>
          </w:tcPr>
          <w:p w14:paraId="4819A9EC" w14:textId="283E5D4B" w:rsidR="008D5ECD" w:rsidRPr="00A6592F" w:rsidRDefault="00A6592F" w:rsidP="008D5ECD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8D5ECD" w:rsidRPr="00A6592F">
              <w:rPr>
                <w:b/>
                <w:bCs/>
                <w:sz w:val="28"/>
                <w:szCs w:val="28"/>
                <w:lang w:val="en-US"/>
              </w:rPr>
              <w:t xml:space="preserve"> 1:</w:t>
            </w:r>
          </w:p>
          <w:p w14:paraId="33912E14" w14:textId="52B93940" w:rsidR="00A6592F" w:rsidRPr="00A6592F" w:rsidRDefault="00A6592F" w:rsidP="00511C7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Y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FRUITS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 xml:space="preserve"> AND VEGETABLE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1B98A797" w14:textId="5DB612A8" w:rsidR="009F01CB" w:rsidRPr="00386E69" w:rsidRDefault="009F01CB" w:rsidP="00511C7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>: $</w:t>
            </w:r>
            <w:r w:rsidR="003468BA">
              <w:rPr>
                <w:b/>
                <w:bCs/>
                <w:sz w:val="28"/>
                <w:szCs w:val="28"/>
              </w:rPr>
              <w:t>45</w:t>
            </w:r>
            <w:r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346" w:type="dxa"/>
          </w:tcPr>
          <w:p w14:paraId="2F5BD138" w14:textId="32DA1065" w:rsidR="008D5ECD" w:rsidRPr="00386E69" w:rsidRDefault="00A6592F" w:rsidP="008D5ECD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</w:p>
        </w:tc>
      </w:tr>
      <w:tr w:rsidR="00A6592F" w14:paraId="0640D90D" w14:textId="77777777" w:rsidTr="006777F3">
        <w:trPr>
          <w:trHeight w:val="258"/>
        </w:trPr>
        <w:tc>
          <w:tcPr>
            <w:tcW w:w="5433" w:type="dxa"/>
            <w:vMerge w:val="restart"/>
          </w:tcPr>
          <w:p w14:paraId="55AA8354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23AB48F5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4EE6AA19" w14:textId="75C75B60" w:rsidR="00A6592F" w:rsidRPr="00A6592F" w:rsidRDefault="003468BA" w:rsidP="00A6592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  <w:r w:rsidR="00A6592F">
              <w:rPr>
                <w:b/>
                <w:bCs/>
                <w:noProof/>
              </w:rPr>
              <w:drawing>
                <wp:inline distT="0" distB="0" distL="0" distR="0" wp14:anchorId="5E13FD70" wp14:editId="3FEEA1A1">
                  <wp:extent cx="1617623" cy="1427871"/>
                  <wp:effectExtent l="0" t="0" r="1905" b="1270"/>
                  <wp:docPr id="9" name="Imagen 9" descr="C:\Users\carla.gomez\AppData\Local\Microsoft\Windows\INetCache\Content.MSO\227C431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carla.gomez\AppData\Local\Microsoft\Windows\INetCache\Content.MSO\227C431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136" cy="1429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26F2F5" w14:textId="0683EED4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erence</w:t>
            </w:r>
            <w:r w:rsidR="00A6592F" w:rsidRPr="00A6592F">
              <w:rPr>
                <w:b/>
                <w:bCs/>
              </w:rPr>
              <w:t xml:space="preserve"> photo</w:t>
            </w:r>
            <w:r>
              <w:rPr>
                <w:b/>
                <w:bCs/>
              </w:rPr>
              <w:t xml:space="preserve"> ^</w:t>
            </w:r>
          </w:p>
        </w:tc>
        <w:tc>
          <w:tcPr>
            <w:tcW w:w="3346" w:type="dxa"/>
          </w:tcPr>
          <w:p w14:paraId="4E43487E" w14:textId="30B26B16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es (4 units)</w:t>
            </w:r>
          </w:p>
        </w:tc>
      </w:tr>
      <w:tr w:rsidR="00A6592F" w14:paraId="34B8725A" w14:textId="77777777" w:rsidTr="006777F3">
        <w:trPr>
          <w:trHeight w:val="258"/>
        </w:trPr>
        <w:tc>
          <w:tcPr>
            <w:tcW w:w="5433" w:type="dxa"/>
            <w:vMerge/>
          </w:tcPr>
          <w:p w14:paraId="00D38D69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4EE4A5C6" w14:textId="2639BE5A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 (5 units)</w:t>
            </w:r>
          </w:p>
        </w:tc>
      </w:tr>
      <w:tr w:rsidR="00A6592F" w14:paraId="406F42C2" w14:textId="77777777" w:rsidTr="006777F3">
        <w:trPr>
          <w:trHeight w:val="252"/>
        </w:trPr>
        <w:tc>
          <w:tcPr>
            <w:tcW w:w="5433" w:type="dxa"/>
            <w:vMerge/>
          </w:tcPr>
          <w:p w14:paraId="2307A856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D1A336" w14:textId="6923CB0F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</w:t>
            </w:r>
            <w:r w:rsidR="003468BA">
              <w:rPr>
                <w:b/>
                <w:bCs/>
              </w:rPr>
              <w:t>assava</w:t>
            </w:r>
            <w:r w:rsidRPr="00A6592F">
              <w:rPr>
                <w:b/>
                <w:bCs/>
              </w:rPr>
              <w:t xml:space="preserve"> (3 units)</w:t>
            </w:r>
          </w:p>
        </w:tc>
      </w:tr>
      <w:tr w:rsidR="00A6592F" w14:paraId="269238D7" w14:textId="77777777" w:rsidTr="006777F3">
        <w:trPr>
          <w:trHeight w:val="104"/>
        </w:trPr>
        <w:tc>
          <w:tcPr>
            <w:tcW w:w="5433" w:type="dxa"/>
            <w:vMerge/>
          </w:tcPr>
          <w:p w14:paraId="0760D4F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8D5A11A" w14:textId="0AF00A3C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abbage (1 unit)</w:t>
            </w:r>
          </w:p>
        </w:tc>
      </w:tr>
      <w:tr w:rsidR="00A6592F" w14:paraId="5A9607B3" w14:textId="77777777" w:rsidTr="006777F3">
        <w:trPr>
          <w:trHeight w:val="258"/>
        </w:trPr>
        <w:tc>
          <w:tcPr>
            <w:tcW w:w="5433" w:type="dxa"/>
            <w:vMerge/>
          </w:tcPr>
          <w:p w14:paraId="529B54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BF7C039" w14:textId="7F831668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3468BA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2148B446" w14:textId="77777777" w:rsidTr="006777F3">
        <w:trPr>
          <w:trHeight w:val="130"/>
        </w:trPr>
        <w:tc>
          <w:tcPr>
            <w:tcW w:w="5433" w:type="dxa"/>
            <w:vMerge/>
          </w:tcPr>
          <w:p w14:paraId="48B2325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415AE3" w14:textId="3A869A5B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weet p</w:t>
            </w:r>
            <w:r w:rsidR="00A6592F" w:rsidRPr="00A6592F">
              <w:rPr>
                <w:b/>
                <w:bCs/>
              </w:rPr>
              <w:t>otato</w:t>
            </w:r>
            <w:r>
              <w:rPr>
                <w:b/>
                <w:bCs/>
              </w:rPr>
              <w:t xml:space="preserve"> (1 pound)</w:t>
            </w:r>
          </w:p>
        </w:tc>
      </w:tr>
      <w:tr w:rsidR="00A6592F" w14:paraId="62FBC87D" w14:textId="77777777" w:rsidTr="006777F3">
        <w:trPr>
          <w:trHeight w:val="258"/>
        </w:trPr>
        <w:tc>
          <w:tcPr>
            <w:tcW w:w="5433" w:type="dxa"/>
            <w:vMerge/>
          </w:tcPr>
          <w:p w14:paraId="7D389401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E92DB80" w14:textId="14FDB8B3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4 units)</w:t>
            </w:r>
          </w:p>
        </w:tc>
      </w:tr>
      <w:tr w:rsidR="00A6592F" w14:paraId="05DC175C" w14:textId="77777777" w:rsidTr="006777F3">
        <w:trPr>
          <w:trHeight w:val="59"/>
        </w:trPr>
        <w:tc>
          <w:tcPr>
            <w:tcW w:w="5433" w:type="dxa"/>
            <w:vMerge/>
          </w:tcPr>
          <w:p w14:paraId="7047618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D74D353" w14:textId="14B3D22F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Parsley (</w:t>
            </w:r>
            <w:r w:rsidR="003468BA">
              <w:rPr>
                <w:b/>
                <w:bCs/>
              </w:rPr>
              <w:t>1 bunch)</w:t>
            </w:r>
          </w:p>
        </w:tc>
      </w:tr>
      <w:tr w:rsidR="00A6592F" w14:paraId="58003244" w14:textId="77777777" w:rsidTr="006777F3">
        <w:trPr>
          <w:trHeight w:val="163"/>
        </w:trPr>
        <w:tc>
          <w:tcPr>
            <w:tcW w:w="5433" w:type="dxa"/>
            <w:vMerge/>
          </w:tcPr>
          <w:p w14:paraId="6778CF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0C8F232" w14:textId="60DF4306" w:rsidR="00A6592F" w:rsidRDefault="003468BA" w:rsidP="003468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A6592F" w:rsidRPr="00A6592F">
              <w:rPr>
                <w:b/>
                <w:bCs/>
              </w:rPr>
              <w:t>arrot</w:t>
            </w:r>
            <w:r>
              <w:rPr>
                <w:b/>
                <w:bCs/>
              </w:rPr>
              <w:t xml:space="preserve"> (1 bunch)</w:t>
            </w:r>
          </w:p>
        </w:tc>
      </w:tr>
      <w:tr w:rsidR="00A6592F" w:rsidRPr="00A6592F" w14:paraId="7FF88309" w14:textId="77777777" w:rsidTr="006777F3">
        <w:trPr>
          <w:trHeight w:val="85"/>
        </w:trPr>
        <w:tc>
          <w:tcPr>
            <w:tcW w:w="5433" w:type="dxa"/>
            <w:vMerge/>
          </w:tcPr>
          <w:p w14:paraId="1A954D3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6CBF3F9E" w14:textId="1503083E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 (</w:t>
            </w:r>
            <w:r w:rsidR="00CB034F">
              <w:rPr>
                <w:b/>
                <w:bCs/>
              </w:rPr>
              <w:t xml:space="preserve">3 </w:t>
            </w:r>
            <w:r>
              <w:rPr>
                <w:b/>
                <w:bCs/>
              </w:rPr>
              <w:t>units)</w:t>
            </w:r>
          </w:p>
        </w:tc>
      </w:tr>
      <w:tr w:rsidR="00A6592F" w14:paraId="75895DA2" w14:textId="77777777" w:rsidTr="006777F3">
        <w:trPr>
          <w:trHeight w:val="252"/>
        </w:trPr>
        <w:tc>
          <w:tcPr>
            <w:tcW w:w="5433" w:type="dxa"/>
            <w:vMerge/>
          </w:tcPr>
          <w:p w14:paraId="7BC7ED2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3FE2A965" w14:textId="6CAF3569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conut (2 units)</w:t>
            </w:r>
          </w:p>
        </w:tc>
      </w:tr>
      <w:tr w:rsidR="00A6592F" w:rsidRPr="00A6592F" w14:paraId="0DABD875" w14:textId="77777777" w:rsidTr="006777F3">
        <w:trPr>
          <w:trHeight w:val="258"/>
        </w:trPr>
        <w:tc>
          <w:tcPr>
            <w:tcW w:w="5433" w:type="dxa"/>
            <w:vMerge/>
          </w:tcPr>
          <w:p w14:paraId="31D9F6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11DE067E" w14:textId="6B82CE99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ionfruit (</w:t>
            </w:r>
            <w:r w:rsidR="00CB034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units)</w:t>
            </w:r>
          </w:p>
        </w:tc>
      </w:tr>
      <w:tr w:rsidR="00A6592F" w14:paraId="40EB8B60" w14:textId="77777777" w:rsidTr="006777F3">
        <w:trPr>
          <w:trHeight w:val="143"/>
        </w:trPr>
        <w:tc>
          <w:tcPr>
            <w:tcW w:w="5433" w:type="dxa"/>
            <w:vMerge/>
          </w:tcPr>
          <w:p w14:paraId="149BBB53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5E2EB53B" w14:textId="43317137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</w:t>
            </w:r>
            <w:r w:rsidR="00A6592F" w:rsidRPr="00A6592F">
              <w:rPr>
                <w:b/>
                <w:bCs/>
              </w:rPr>
              <w:t xml:space="preserve"> (5 heads)</w:t>
            </w:r>
          </w:p>
        </w:tc>
      </w:tr>
    </w:tbl>
    <w:p w14:paraId="0E475998" w14:textId="61F5EA24" w:rsidR="002A1A14" w:rsidRDefault="002A1A14" w:rsidP="00040DA6">
      <w:pPr>
        <w:rPr>
          <w:b/>
          <w:bCs/>
          <w:lang w:val="es-ES"/>
        </w:rPr>
      </w:pPr>
    </w:p>
    <w:tbl>
      <w:tblPr>
        <w:tblStyle w:val="TableGrid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511C7F" w14:paraId="46295D97" w14:textId="77777777" w:rsidTr="006777F3">
        <w:trPr>
          <w:trHeight w:val="324"/>
        </w:trPr>
        <w:tc>
          <w:tcPr>
            <w:tcW w:w="5529" w:type="dxa"/>
          </w:tcPr>
          <w:p w14:paraId="6A7F9F00" w14:textId="37919ADA" w:rsidR="00511C7F" w:rsidRPr="00A6592F" w:rsidRDefault="00A6592F" w:rsidP="006D539B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511C7F" w:rsidRPr="00A6592F">
              <w:rPr>
                <w:b/>
                <w:bCs/>
                <w:sz w:val="28"/>
                <w:szCs w:val="28"/>
                <w:lang w:val="en-US"/>
              </w:rPr>
              <w:t xml:space="preserve"> 2:</w:t>
            </w:r>
          </w:p>
          <w:p w14:paraId="3D03A335" w14:textId="77041CA9" w:rsidR="00511C7F" w:rsidRPr="00A6592F" w:rsidRDefault="00A6592F" w:rsidP="006D539B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Y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VEGETABLES AND EGG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4F990AC9" w14:textId="5417A4AC" w:rsidR="00511C7F" w:rsidRPr="00386E69" w:rsidRDefault="00511C7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>: $</w:t>
            </w:r>
            <w:r w:rsidR="00CB034F">
              <w:rPr>
                <w:b/>
                <w:bCs/>
                <w:sz w:val="28"/>
                <w:szCs w:val="28"/>
              </w:rPr>
              <w:t>50</w:t>
            </w:r>
            <w:r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405" w:type="dxa"/>
          </w:tcPr>
          <w:p w14:paraId="4B52E509" w14:textId="04F2A0DF" w:rsidR="00511C7F" w:rsidRPr="00386E69" w:rsidRDefault="00A6592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  <w:r w:rsidRPr="00386E69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A6592F" w14:paraId="43797611" w14:textId="77777777" w:rsidTr="006777F3">
        <w:trPr>
          <w:trHeight w:val="258"/>
        </w:trPr>
        <w:tc>
          <w:tcPr>
            <w:tcW w:w="5529" w:type="dxa"/>
            <w:vMerge w:val="restart"/>
          </w:tcPr>
          <w:p w14:paraId="3BF84318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78729C7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663C9BCC" w14:textId="6E1B4AA9" w:rsidR="00A6592F" w:rsidRPr="00A6592F" w:rsidRDefault="003468BA" w:rsidP="00A6592F">
            <w:pPr>
              <w:jc w:val="center"/>
              <w:rPr>
                <w:noProof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  <w:r w:rsidR="00A6592F">
              <w:rPr>
                <w:noProof/>
              </w:rPr>
              <w:drawing>
                <wp:inline distT="0" distB="0" distL="0" distR="0" wp14:anchorId="4F9BFC8A" wp14:editId="444A4BFB">
                  <wp:extent cx="2025015" cy="1606163"/>
                  <wp:effectExtent l="0" t="0" r="0" b="0"/>
                  <wp:docPr id="4" name="Imagen 4" descr="Canasta De Alimentos Imágenes Y Fotos - 123R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anasta De Alimentos Imágenes Y Fotos - 123R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5567" cy="1614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361065" w14:textId="77777777" w:rsidR="00A6592F" w:rsidRPr="00A6592F" w:rsidRDefault="00A6592F" w:rsidP="00A6592F">
            <w:pPr>
              <w:rPr>
                <w:noProof/>
                <w:lang w:val="en-US"/>
              </w:rPr>
            </w:pPr>
          </w:p>
          <w:p w14:paraId="3F56CE82" w14:textId="75FBBCDC" w:rsidR="00A6592F" w:rsidRPr="00DC6E24" w:rsidRDefault="00A6592F" w:rsidP="00A6592F">
            <w:pPr>
              <w:jc w:val="center"/>
            </w:pPr>
            <w:r w:rsidRPr="00A6592F">
              <w:rPr>
                <w:b/>
                <w:bCs/>
              </w:rPr>
              <w:t>Referen</w:t>
            </w:r>
            <w:r w:rsidR="003468BA">
              <w:rPr>
                <w:b/>
                <w:bCs/>
              </w:rPr>
              <w:t xml:space="preserve">ce </w:t>
            </w:r>
            <w:r w:rsidRPr="00A6592F">
              <w:rPr>
                <w:b/>
                <w:bCs/>
              </w:rPr>
              <w:t>photo</w:t>
            </w:r>
            <w:r w:rsidR="003468BA">
              <w:rPr>
                <w:b/>
                <w:bCs/>
              </w:rPr>
              <w:t xml:space="preserve"> ^</w:t>
            </w:r>
          </w:p>
        </w:tc>
        <w:tc>
          <w:tcPr>
            <w:tcW w:w="3405" w:type="dxa"/>
          </w:tcPr>
          <w:p w14:paraId="003D1C75" w14:textId="0504685D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3 units)</w:t>
            </w:r>
          </w:p>
        </w:tc>
      </w:tr>
      <w:tr w:rsidR="00A6592F" w14:paraId="66DC28CA" w14:textId="77777777" w:rsidTr="006777F3">
        <w:trPr>
          <w:trHeight w:val="258"/>
        </w:trPr>
        <w:tc>
          <w:tcPr>
            <w:tcW w:w="5529" w:type="dxa"/>
            <w:vMerge/>
          </w:tcPr>
          <w:p w14:paraId="25B3418C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68E651C7" w14:textId="6E621D5F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 (2 units)</w:t>
            </w:r>
          </w:p>
        </w:tc>
      </w:tr>
      <w:tr w:rsidR="00A6592F" w14:paraId="4C6FC3A4" w14:textId="77777777" w:rsidTr="006777F3">
        <w:trPr>
          <w:trHeight w:val="252"/>
        </w:trPr>
        <w:tc>
          <w:tcPr>
            <w:tcW w:w="5529" w:type="dxa"/>
            <w:vMerge/>
          </w:tcPr>
          <w:p w14:paraId="2715C3F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90CD5B9" w14:textId="0F11F375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orn (3 units)</w:t>
            </w:r>
          </w:p>
        </w:tc>
      </w:tr>
      <w:tr w:rsidR="00A6592F" w14:paraId="2E57FCEC" w14:textId="77777777" w:rsidTr="006777F3">
        <w:trPr>
          <w:trHeight w:val="104"/>
        </w:trPr>
        <w:tc>
          <w:tcPr>
            <w:tcW w:w="5529" w:type="dxa"/>
            <w:vMerge/>
          </w:tcPr>
          <w:p w14:paraId="76B1559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C2CD0EE" w14:textId="52CDDB9B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abbage (1 unit)</w:t>
            </w:r>
          </w:p>
        </w:tc>
      </w:tr>
      <w:tr w:rsidR="00A6592F" w14:paraId="603709D7" w14:textId="77777777" w:rsidTr="006777F3">
        <w:trPr>
          <w:trHeight w:val="258"/>
        </w:trPr>
        <w:tc>
          <w:tcPr>
            <w:tcW w:w="5529" w:type="dxa"/>
            <w:vMerge/>
          </w:tcPr>
          <w:p w14:paraId="008EC80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09B4873" w14:textId="151F1EE2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CB034F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4569D96E" w14:textId="77777777" w:rsidTr="006777F3">
        <w:trPr>
          <w:trHeight w:val="130"/>
        </w:trPr>
        <w:tc>
          <w:tcPr>
            <w:tcW w:w="5529" w:type="dxa"/>
            <w:vMerge/>
          </w:tcPr>
          <w:p w14:paraId="3A816CE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23CE6AB" w14:textId="54258613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Bananas (</w:t>
            </w:r>
            <w:r w:rsidR="00CB034F">
              <w:rPr>
                <w:b/>
                <w:bCs/>
              </w:rPr>
              <w:t>5</w:t>
            </w:r>
            <w:r w:rsidRPr="00A6592F">
              <w:rPr>
                <w:b/>
                <w:bCs/>
              </w:rPr>
              <w:t xml:space="preserve"> units)</w:t>
            </w:r>
          </w:p>
        </w:tc>
      </w:tr>
      <w:tr w:rsidR="00A6592F" w14:paraId="1F1B057D" w14:textId="77777777" w:rsidTr="006777F3">
        <w:trPr>
          <w:trHeight w:val="258"/>
        </w:trPr>
        <w:tc>
          <w:tcPr>
            <w:tcW w:w="5529" w:type="dxa"/>
            <w:vMerge/>
          </w:tcPr>
          <w:p w14:paraId="08C72A5B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5BB08CEB" w14:textId="514F026D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nion (6 units)</w:t>
            </w:r>
          </w:p>
        </w:tc>
      </w:tr>
      <w:tr w:rsidR="00A6592F" w14:paraId="331D8F5A" w14:textId="77777777" w:rsidTr="006777F3">
        <w:trPr>
          <w:trHeight w:val="59"/>
        </w:trPr>
        <w:tc>
          <w:tcPr>
            <w:tcW w:w="5529" w:type="dxa"/>
            <w:vMerge/>
          </w:tcPr>
          <w:p w14:paraId="6AAE586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3D81AED9" w14:textId="72906A6D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Parsley (</w:t>
            </w:r>
            <w:r w:rsidR="00CB034F">
              <w:rPr>
                <w:b/>
                <w:bCs/>
              </w:rPr>
              <w:t>1 bunch)</w:t>
            </w:r>
          </w:p>
        </w:tc>
      </w:tr>
      <w:tr w:rsidR="00A6592F" w14:paraId="21814491" w14:textId="77777777" w:rsidTr="006777F3">
        <w:trPr>
          <w:trHeight w:val="163"/>
        </w:trPr>
        <w:tc>
          <w:tcPr>
            <w:tcW w:w="5529" w:type="dxa"/>
            <w:vMerge/>
          </w:tcPr>
          <w:p w14:paraId="10114557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19DE5B0" w14:textId="168F3BA3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een onion (1 bunch)</w:t>
            </w:r>
          </w:p>
        </w:tc>
      </w:tr>
      <w:tr w:rsidR="00A6592F" w:rsidRPr="00A6592F" w14:paraId="5ED63E56" w14:textId="77777777" w:rsidTr="006777F3">
        <w:trPr>
          <w:trHeight w:val="85"/>
        </w:trPr>
        <w:tc>
          <w:tcPr>
            <w:tcW w:w="5529" w:type="dxa"/>
            <w:vMerge/>
          </w:tcPr>
          <w:p w14:paraId="773027EB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D786563" w14:textId="4670A715" w:rsidR="00A6592F" w:rsidRP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een pepper (3 units)</w:t>
            </w:r>
          </w:p>
        </w:tc>
      </w:tr>
      <w:tr w:rsidR="00A6592F" w14:paraId="30A7F25A" w14:textId="77777777" w:rsidTr="006777F3">
        <w:trPr>
          <w:trHeight w:val="252"/>
        </w:trPr>
        <w:tc>
          <w:tcPr>
            <w:tcW w:w="5529" w:type="dxa"/>
            <w:vMerge/>
          </w:tcPr>
          <w:p w14:paraId="5C224BFF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2ACA5EEA" w14:textId="71D4DDFC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ot pepper (2 units)</w:t>
            </w:r>
          </w:p>
        </w:tc>
      </w:tr>
      <w:tr w:rsidR="00A6592F" w:rsidRPr="00A6592F" w14:paraId="6726954F" w14:textId="77777777" w:rsidTr="006777F3">
        <w:trPr>
          <w:trHeight w:val="258"/>
        </w:trPr>
        <w:tc>
          <w:tcPr>
            <w:tcW w:w="5529" w:type="dxa"/>
            <w:vMerge/>
          </w:tcPr>
          <w:p w14:paraId="36093B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B2EA2C1" w14:textId="3E59F825" w:rsidR="00A6592F" w:rsidRP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 (4 units)</w:t>
            </w:r>
          </w:p>
        </w:tc>
      </w:tr>
      <w:tr w:rsidR="00A6592F" w14:paraId="78AC7E92" w14:textId="77777777" w:rsidTr="006777F3">
        <w:trPr>
          <w:trHeight w:val="143"/>
        </w:trPr>
        <w:tc>
          <w:tcPr>
            <w:tcW w:w="5529" w:type="dxa"/>
            <w:vMerge/>
          </w:tcPr>
          <w:p w14:paraId="4E3AF7AD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473C8AFA" w14:textId="2EDACF26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5 heads)</w:t>
            </w:r>
          </w:p>
        </w:tc>
      </w:tr>
    </w:tbl>
    <w:p w14:paraId="0D087EE7" w14:textId="2F005004" w:rsidR="007C096F" w:rsidRDefault="00574AA6" w:rsidP="00040DA6">
      <w:pPr>
        <w:rPr>
          <w:b/>
          <w:bCs/>
          <w:lang w:val="es-ES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19D936C">
                <wp:simplePos x="0" y="0"/>
                <wp:positionH relativeFrom="page">
                  <wp:posOffset>34066</wp:posOffset>
                </wp:positionH>
                <wp:positionV relativeFrom="paragraph">
                  <wp:posOffset>3322573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C3F3FF" w14:textId="55DC6C34" w:rsidR="00A6592F" w:rsidRPr="00322A9D" w:rsidRDefault="00A6592F" w:rsidP="00A6592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SUPPORTING </w:t>
                            </w: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NAME OF THE BUSINESS)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4474456B" w14:textId="78E0B3A5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PLEASE PLACE YOUR ORDER BY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WHATSAPP </w:t>
                            </w:r>
                            <w:r w:rsidRPr="00322A9D">
                              <w:rPr>
                                <w:lang w:val="en-US"/>
                              </w:rPr>
                              <w:t>MESSAGE TO THE NUMBER:</w:t>
                            </w:r>
                          </w:p>
                          <w:p w14:paraId="3B97F429" w14:textId="77777777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4780C01E" wp14:editId="31570F5F">
                                  <wp:extent cx="232410" cy="239395"/>
                                  <wp:effectExtent l="0" t="0" r="0" b="8255"/>
                                  <wp:docPr id="7" name="Imagen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4F7E9E03" w14:textId="66ECCB2B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>ADDRES</w:t>
                            </w:r>
                            <w:r w:rsidR="00CB034F">
                              <w:rPr>
                                <w:lang w:val="en-US"/>
                              </w:rPr>
                              <w:t>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( INCLUDE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 BUSINES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ADDRESS)</w:t>
                            </w:r>
                          </w:p>
                          <w:p w14:paraId="10D25AB1" w14:textId="70EDFCDC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7" style="position:absolute;margin-left:2.7pt;margin-top:261.6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J+t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" fillcolor="#4472c4 [3204]" strokecolor="#1f3763 [1604]" strokeweight="1pt">
                <v:textbox>
                  <w:txbxContent>
                    <w:p w14:paraId="3CC3F3FF" w14:textId="55DC6C34" w:rsidR="00A6592F" w:rsidRPr="00322A9D" w:rsidRDefault="00A6592F" w:rsidP="00A6592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SUPPORTING </w:t>
                      </w: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NAME OF THE BUSINESS)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4474456B" w14:textId="78E0B3A5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PLEASE PLACE YOUR ORDER BY </w:t>
                      </w:r>
                      <w:r w:rsidR="00CB034F">
                        <w:rPr>
                          <w:lang w:val="en-US"/>
                        </w:rPr>
                        <w:t xml:space="preserve">WHATSAPP </w:t>
                      </w:r>
                      <w:r w:rsidRPr="00322A9D">
                        <w:rPr>
                          <w:lang w:val="en-US"/>
                        </w:rPr>
                        <w:t>MESSAGE TO THE NUMBER:</w:t>
                      </w:r>
                    </w:p>
                    <w:p w14:paraId="3B97F429" w14:textId="77777777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4780C01E" wp14:editId="31570F5F">
                            <wp:extent cx="232410" cy="239395"/>
                            <wp:effectExtent l="0" t="0" r="0" b="8255"/>
                            <wp:docPr id="7" name="Imagen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22A9D">
                        <w:rPr>
                          <w:lang w:val="en-US"/>
                        </w:rPr>
                        <w:t xml:space="preserve"> 099XXXXXX</w:t>
                      </w:r>
                    </w:p>
                    <w:p w14:paraId="4F7E9E03" w14:textId="66ECCB2B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>ADDRES</w:t>
                      </w:r>
                      <w:r w:rsidR="00CB034F">
                        <w:rPr>
                          <w:lang w:val="en-US"/>
                        </w:rPr>
                        <w:t>S</w:t>
                      </w:r>
                      <w:r w:rsidRPr="00322A9D">
                        <w:rPr>
                          <w:lang w:val="en-US"/>
                        </w:rPr>
                        <w:t xml:space="preserve"> ( INCLUDE </w:t>
                      </w:r>
                      <w:r w:rsidR="00CB034F">
                        <w:rPr>
                          <w:lang w:val="en-US"/>
                        </w:rPr>
                        <w:t xml:space="preserve"> BUSINESS</w:t>
                      </w:r>
                      <w:r w:rsidRPr="00322A9D">
                        <w:rPr>
                          <w:lang w:val="en-US"/>
                        </w:rPr>
                        <w:t xml:space="preserve"> ADDRESS)</w:t>
                      </w:r>
                    </w:p>
                    <w:p w14:paraId="10D25AB1" w14:textId="70EDFCDC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10024C2" w14:textId="2BA689C7" w:rsidR="007C096F" w:rsidRPr="007C096F" w:rsidRDefault="007C096F" w:rsidP="00040DA6">
      <w:pPr>
        <w:rPr>
          <w:b/>
          <w:bCs/>
          <w:lang w:val="es-ES"/>
        </w:rPr>
      </w:pPr>
    </w:p>
    <w:p w14:paraId="5ECA43D0" w14:textId="60F590D8" w:rsidR="002A1A14" w:rsidRDefault="002A1A14" w:rsidP="00040DA6">
      <w:pPr>
        <w:rPr>
          <w:b/>
          <w:bCs/>
        </w:rPr>
      </w:pPr>
    </w:p>
    <w:p w14:paraId="16B1FA72" w14:textId="36535905" w:rsidR="00A6592F" w:rsidRPr="00A6592F" w:rsidRDefault="00A6592F" w:rsidP="00A6592F">
      <w:r w:rsidRPr="00A6592F">
        <w:rPr>
          <w:b/>
          <w:bCs/>
          <w:u w:val="single"/>
          <w:lang w:val="en-US"/>
        </w:rPr>
        <w:t>RECOMMENDATIONS FOR BASKETS DELIVERY:</w:t>
      </w:r>
    </w:p>
    <w:p w14:paraId="7D93CE16" w14:textId="2A950814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The baskets described above </w:t>
      </w:r>
      <w:r w:rsidRPr="00A6592F">
        <w:rPr>
          <w:b/>
          <w:bCs/>
          <w:lang w:val="en-US"/>
        </w:rPr>
        <w:t>examples</w:t>
      </w:r>
      <w:r w:rsidR="00CB034F">
        <w:rPr>
          <w:b/>
          <w:bCs/>
          <w:lang w:val="en-US"/>
        </w:rPr>
        <w:t xml:space="preserve"> only</w:t>
      </w:r>
      <w:r w:rsidRPr="00A6592F">
        <w:rPr>
          <w:lang w:val="en-US"/>
        </w:rPr>
        <w:t>. Create your own baskets with products and quantities that are most requested by your customers</w:t>
      </w:r>
      <w:r w:rsidR="00CB034F">
        <w:rPr>
          <w:lang w:val="en-US"/>
        </w:rPr>
        <w:t>.</w:t>
      </w:r>
    </w:p>
    <w:p w14:paraId="2A560E0A" w14:textId="1AE3E567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>Add your own photograph</w:t>
      </w:r>
      <w:r w:rsidR="00CB034F">
        <w:rPr>
          <w:lang w:val="en-US"/>
        </w:rPr>
        <w:t>s,</w:t>
      </w:r>
      <w:r w:rsidRPr="00A6592F">
        <w:rPr>
          <w:lang w:val="en-US"/>
        </w:rPr>
        <w:t xml:space="preserve"> or </w:t>
      </w:r>
      <w:r w:rsidR="00CB034F">
        <w:rPr>
          <w:lang w:val="en-US"/>
        </w:rPr>
        <w:t>the below photos</w:t>
      </w:r>
      <w:r w:rsidRPr="00A6592F">
        <w:rPr>
          <w:lang w:val="en-US"/>
        </w:rPr>
        <w:t xml:space="preserve"> to illustrate the basket</w:t>
      </w:r>
      <w:r w:rsidR="00CB034F">
        <w:rPr>
          <w:lang w:val="en-US"/>
        </w:rPr>
        <w:t xml:space="preserve">s. </w:t>
      </w:r>
    </w:p>
    <w:p w14:paraId="42656CC6" w14:textId="5D649917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ert </w:t>
      </w:r>
      <w:r w:rsidRPr="00A6592F">
        <w:rPr>
          <w:lang w:val="en-US"/>
        </w:rPr>
        <w:t xml:space="preserve">your business </w:t>
      </w:r>
      <w:r w:rsidR="00CB034F">
        <w:rPr>
          <w:lang w:val="en-US"/>
        </w:rPr>
        <w:t>information</w:t>
      </w:r>
      <w:r w:rsidRPr="00A6592F">
        <w:rPr>
          <w:lang w:val="en-US"/>
        </w:rPr>
        <w:t>, WhatsApp number and address.</w:t>
      </w:r>
    </w:p>
    <w:p w14:paraId="480ACB49" w14:textId="6085E0F5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When sending the catalog, </w:t>
      </w:r>
      <w:r w:rsidRPr="00CB034F">
        <w:rPr>
          <w:b/>
          <w:bCs/>
          <w:lang w:val="en-US"/>
        </w:rPr>
        <w:t>delete this second recommendation sheet;</w:t>
      </w:r>
      <w:r w:rsidRPr="00A6592F">
        <w:rPr>
          <w:lang w:val="en-US"/>
        </w:rPr>
        <w:t xml:space="preserve"> and send as </w:t>
      </w:r>
      <w:r w:rsidRPr="00CB034F">
        <w:rPr>
          <w:b/>
          <w:bCs/>
          <w:lang w:val="en-US"/>
        </w:rPr>
        <w:t xml:space="preserve">PDF </w:t>
      </w:r>
      <w:r w:rsidRPr="00A6592F">
        <w:rPr>
          <w:lang w:val="en-US"/>
        </w:rPr>
        <w:t xml:space="preserve">not in Word, since </w:t>
      </w:r>
      <w:r w:rsidR="00CB034F">
        <w:rPr>
          <w:lang w:val="en-US"/>
        </w:rPr>
        <w:t xml:space="preserve">text can be modified in Word. </w:t>
      </w:r>
    </w:p>
    <w:p w14:paraId="150DED65" w14:textId="0B13FEEF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>To save in PDF, you only have to</w:t>
      </w:r>
      <w:r w:rsidR="00CB034F">
        <w:rPr>
          <w:lang w:val="en-US"/>
        </w:rPr>
        <w:t>:</w:t>
      </w:r>
      <w:r w:rsidRPr="00A6592F">
        <w:rPr>
          <w:lang w:val="en-US"/>
        </w:rPr>
        <w:t xml:space="preserve"> 1) Save as 2) Instead of Word Document, Find the PDF option 3) Save</w:t>
      </w:r>
    </w:p>
    <w:p w14:paraId="67EE2322" w14:textId="020306AF" w:rsidR="008F7D3C" w:rsidRPr="00A6592F" w:rsidRDefault="0048685B" w:rsidP="008F7D3C">
      <w:pPr>
        <w:pStyle w:val="ListParagraph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B1516B9" wp14:editId="492411C2">
            <wp:simplePos x="0" y="0"/>
            <wp:positionH relativeFrom="margin">
              <wp:align>center</wp:align>
            </wp:positionH>
            <wp:positionV relativeFrom="paragraph">
              <wp:posOffset>188448</wp:posOffset>
            </wp:positionV>
            <wp:extent cx="3144857" cy="2089052"/>
            <wp:effectExtent l="0" t="0" r="0" b="6985"/>
            <wp:wrapNone/>
            <wp:docPr id="11" name="Imagen 11" descr="Composición Con Verduras Y Frutas En Canasta De Mimbre Aislado E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mposición Con Verduras Y Frutas En Canasta De Mimbre Aislado En ..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4857" cy="208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9B9B73" w14:textId="1C43C521" w:rsidR="0063531B" w:rsidRPr="00A6592F" w:rsidRDefault="0063531B" w:rsidP="0063531B">
      <w:pPr>
        <w:rPr>
          <w:lang w:val="en-US"/>
        </w:rPr>
      </w:pPr>
    </w:p>
    <w:p w14:paraId="4FC9CCC0" w14:textId="79A675D3" w:rsidR="0063531B" w:rsidRPr="00A6592F" w:rsidRDefault="0063531B" w:rsidP="0063531B">
      <w:pPr>
        <w:rPr>
          <w:lang w:val="en-US"/>
        </w:rPr>
      </w:pPr>
    </w:p>
    <w:p w14:paraId="7B53E840" w14:textId="181F3651" w:rsidR="0063531B" w:rsidRPr="00A6592F" w:rsidRDefault="0063531B" w:rsidP="0063531B">
      <w:pPr>
        <w:rPr>
          <w:lang w:val="en-US"/>
        </w:rPr>
      </w:pPr>
    </w:p>
    <w:p w14:paraId="29739315" w14:textId="46B3D060" w:rsidR="0063531B" w:rsidRPr="00A6592F" w:rsidRDefault="0063531B" w:rsidP="0063531B">
      <w:pPr>
        <w:rPr>
          <w:lang w:val="en-US"/>
        </w:rPr>
      </w:pPr>
    </w:p>
    <w:p w14:paraId="59AF568D" w14:textId="03838463" w:rsidR="0063531B" w:rsidRPr="00A6592F" w:rsidRDefault="0063531B" w:rsidP="0063531B">
      <w:pPr>
        <w:rPr>
          <w:lang w:val="en-US"/>
        </w:rPr>
      </w:pPr>
    </w:p>
    <w:p w14:paraId="0C94E12A" w14:textId="1A90FEC5" w:rsidR="0063531B" w:rsidRPr="00A6592F" w:rsidRDefault="0063531B" w:rsidP="0063531B">
      <w:pPr>
        <w:rPr>
          <w:lang w:val="en-US"/>
        </w:rPr>
      </w:pPr>
    </w:p>
    <w:p w14:paraId="6CC7CCD6" w14:textId="28D0C11A" w:rsidR="0063531B" w:rsidRPr="00A6592F" w:rsidRDefault="0063531B" w:rsidP="0063531B">
      <w:pPr>
        <w:rPr>
          <w:lang w:val="en-US"/>
        </w:rPr>
      </w:pPr>
    </w:p>
    <w:p w14:paraId="48E216A0" w14:textId="2DB3E2F9" w:rsidR="0063531B" w:rsidRPr="00A6592F" w:rsidRDefault="0048685B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9104722" wp14:editId="69173216">
            <wp:simplePos x="0" y="0"/>
            <wp:positionH relativeFrom="margin">
              <wp:align>center</wp:align>
            </wp:positionH>
            <wp:positionV relativeFrom="paragraph">
              <wp:posOffset>77665</wp:posOffset>
            </wp:positionV>
            <wp:extent cx="2883445" cy="1976511"/>
            <wp:effectExtent l="0" t="0" r="0" b="5080"/>
            <wp:wrapNone/>
            <wp:docPr id="12" name="Imagen 12" descr="Canasta Frutas Y Verduras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anasta Frutas Y Verduras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5" t="4466" r="4213" b="6751"/>
                    <a:stretch/>
                  </pic:blipFill>
                  <pic:spPr bwMode="auto">
                    <a:xfrm>
                      <a:off x="0" y="0"/>
                      <a:ext cx="2883445" cy="197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8E8BC" w14:textId="3CE93E1C" w:rsidR="0063531B" w:rsidRPr="00A6592F" w:rsidRDefault="0063531B" w:rsidP="0063531B">
      <w:pPr>
        <w:rPr>
          <w:lang w:val="en-US"/>
        </w:rPr>
      </w:pPr>
    </w:p>
    <w:p w14:paraId="01E5F37E" w14:textId="2336BD16" w:rsidR="0063531B" w:rsidRPr="00A6592F" w:rsidRDefault="0063531B" w:rsidP="0063531B">
      <w:pPr>
        <w:rPr>
          <w:lang w:val="en-US"/>
        </w:rPr>
      </w:pPr>
    </w:p>
    <w:p w14:paraId="3560EC43" w14:textId="0D314B09" w:rsidR="0063531B" w:rsidRPr="00A6592F" w:rsidRDefault="0063531B" w:rsidP="0063531B">
      <w:pPr>
        <w:rPr>
          <w:lang w:val="en-US"/>
        </w:rPr>
      </w:pPr>
    </w:p>
    <w:p w14:paraId="6010FEBB" w14:textId="1785E4B5" w:rsidR="0063531B" w:rsidRPr="00A6592F" w:rsidRDefault="0063531B" w:rsidP="0063531B">
      <w:pPr>
        <w:rPr>
          <w:b/>
          <w:bCs/>
          <w:lang w:val="en-US"/>
        </w:rPr>
      </w:pPr>
    </w:p>
    <w:p w14:paraId="07E08D3D" w14:textId="782F0412" w:rsidR="0063531B" w:rsidRPr="00A6592F" w:rsidRDefault="0063531B" w:rsidP="0063531B">
      <w:pPr>
        <w:tabs>
          <w:tab w:val="left" w:pos="2140"/>
        </w:tabs>
        <w:rPr>
          <w:lang w:val="en-US"/>
        </w:rPr>
      </w:pPr>
      <w:r w:rsidRPr="00A6592F">
        <w:rPr>
          <w:lang w:val="en-US"/>
        </w:rPr>
        <w:tab/>
      </w:r>
    </w:p>
    <w:p w14:paraId="66D7DC8C" w14:textId="0F06701B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3D30406F" w14:textId="677A81EF" w:rsidR="0063531B" w:rsidRPr="00A6592F" w:rsidRDefault="006E20F7" w:rsidP="0063531B">
      <w:pPr>
        <w:tabs>
          <w:tab w:val="left" w:pos="2140"/>
        </w:tabs>
        <w:rPr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4DDB6AF8" wp14:editId="7C9A4018">
            <wp:simplePos x="0" y="0"/>
            <wp:positionH relativeFrom="column">
              <wp:posOffset>1541975</wp:posOffset>
            </wp:positionH>
            <wp:positionV relativeFrom="paragraph">
              <wp:posOffset>272024</wp:posOffset>
            </wp:positionV>
            <wp:extent cx="2461260" cy="2025015"/>
            <wp:effectExtent l="0" t="0" r="0" b="0"/>
            <wp:wrapNone/>
            <wp:docPr id="13" name="Imagen 13" descr="Basic Basket Food Full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Basic Basket Food Full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t="11876" r="8159" b="12134"/>
                    <a:stretch/>
                  </pic:blipFill>
                  <pic:spPr bwMode="auto">
                    <a:xfrm>
                      <a:off x="0" y="0"/>
                      <a:ext cx="246126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2044CB" w14:textId="4D0604E3" w:rsidR="0063531B" w:rsidRPr="00A6592F" w:rsidRDefault="00A6592F" w:rsidP="00A6592F">
      <w:pPr>
        <w:tabs>
          <w:tab w:val="left" w:pos="1481"/>
        </w:tabs>
        <w:rPr>
          <w:lang w:val="en-US"/>
        </w:rPr>
      </w:pPr>
      <w:r>
        <w:rPr>
          <w:lang w:val="en-US"/>
        </w:rPr>
        <w:tab/>
      </w:r>
    </w:p>
    <w:p w14:paraId="25FF6B11" w14:textId="52BB3D12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76737F42" w14:textId="6EC832DC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A6592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A74CE" w14:textId="77777777" w:rsidR="00B25699" w:rsidRDefault="00B25699" w:rsidP="009A7680">
      <w:pPr>
        <w:spacing w:after="0" w:line="240" w:lineRule="auto"/>
      </w:pPr>
      <w:r>
        <w:separator/>
      </w:r>
    </w:p>
  </w:endnote>
  <w:endnote w:type="continuationSeparator" w:id="0">
    <w:p w14:paraId="40DD4B1C" w14:textId="77777777" w:rsidR="00B25699" w:rsidRDefault="00B25699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6E45A" w14:textId="77777777" w:rsidR="003A75D5" w:rsidRDefault="003A75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0D95F5DE" w:rsidR="009A7680" w:rsidRDefault="009A7680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>P</w:t>
    </w:r>
    <w:r w:rsidR="00A6592F">
      <w:rPr>
        <w:color w:val="4472C4" w:themeColor="accent1"/>
        <w:lang w:val="es-ES"/>
      </w:rPr>
      <w:t>age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</w:t>
    </w:r>
    <w:r w:rsidR="00A6592F">
      <w:rPr>
        <w:color w:val="4472C4" w:themeColor="accent1"/>
        <w:lang w:val="es-ES"/>
      </w:rPr>
      <w:t>of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9A7680" w:rsidRDefault="009A76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534B8" w14:textId="77777777" w:rsidR="003A75D5" w:rsidRDefault="003A75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8D68A5" w14:textId="77777777" w:rsidR="00B25699" w:rsidRDefault="00B25699" w:rsidP="009A7680">
      <w:pPr>
        <w:spacing w:after="0" w:line="240" w:lineRule="auto"/>
      </w:pPr>
      <w:r>
        <w:separator/>
      </w:r>
    </w:p>
  </w:footnote>
  <w:footnote w:type="continuationSeparator" w:id="0">
    <w:p w14:paraId="103D6DB2" w14:textId="77777777" w:rsidR="00B25699" w:rsidRDefault="00B25699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5CA60" w14:textId="77777777" w:rsidR="003A75D5" w:rsidRDefault="003A75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1AA54" w14:textId="4DF4E9DB" w:rsidR="00C77C70" w:rsidRDefault="003A75D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7BC5DBC" wp14:editId="4EBCAB33">
          <wp:simplePos x="0" y="0"/>
          <wp:positionH relativeFrom="column">
            <wp:posOffset>-1095455</wp:posOffset>
          </wp:positionH>
          <wp:positionV relativeFrom="paragraph">
            <wp:posOffset>-446309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F4AAF" w14:textId="77777777" w:rsidR="003A75D5" w:rsidRDefault="003A75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Whatsapp | Vectores, Fotos de Stock y PSD Gratis" style="width:23pt;height:23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QwMTcxNTU0NjBQ0lEKTi0uzszPAykwrAUAcqgeRywAAAA="/>
  </w:docVars>
  <w:rsids>
    <w:rsidRoot w:val="009A7680"/>
    <w:rsid w:val="00011D4D"/>
    <w:rsid w:val="00016427"/>
    <w:rsid w:val="00040DA6"/>
    <w:rsid w:val="0010711F"/>
    <w:rsid w:val="001672F3"/>
    <w:rsid w:val="00170B26"/>
    <w:rsid w:val="00190512"/>
    <w:rsid w:val="001A09D7"/>
    <w:rsid w:val="00226175"/>
    <w:rsid w:val="00297F11"/>
    <w:rsid w:val="002A1A14"/>
    <w:rsid w:val="002C2650"/>
    <w:rsid w:val="002F70D9"/>
    <w:rsid w:val="003468BA"/>
    <w:rsid w:val="0036606C"/>
    <w:rsid w:val="00386E69"/>
    <w:rsid w:val="003A75D5"/>
    <w:rsid w:val="003B7172"/>
    <w:rsid w:val="003F1308"/>
    <w:rsid w:val="004562A5"/>
    <w:rsid w:val="0048685B"/>
    <w:rsid w:val="004B5254"/>
    <w:rsid w:val="004E71CF"/>
    <w:rsid w:val="00511C7F"/>
    <w:rsid w:val="0054329F"/>
    <w:rsid w:val="00574AA6"/>
    <w:rsid w:val="005B5138"/>
    <w:rsid w:val="005B5E59"/>
    <w:rsid w:val="005F250F"/>
    <w:rsid w:val="006040AE"/>
    <w:rsid w:val="0063531B"/>
    <w:rsid w:val="006777F3"/>
    <w:rsid w:val="00682EC3"/>
    <w:rsid w:val="006E20F7"/>
    <w:rsid w:val="006E3F7A"/>
    <w:rsid w:val="00707966"/>
    <w:rsid w:val="00710B18"/>
    <w:rsid w:val="00740D95"/>
    <w:rsid w:val="007C096F"/>
    <w:rsid w:val="00882368"/>
    <w:rsid w:val="008D5ECD"/>
    <w:rsid w:val="008E36F1"/>
    <w:rsid w:val="008F0ED4"/>
    <w:rsid w:val="008F7D3C"/>
    <w:rsid w:val="009046F3"/>
    <w:rsid w:val="009A3BC0"/>
    <w:rsid w:val="009A7680"/>
    <w:rsid w:val="009F01CB"/>
    <w:rsid w:val="009F6AB7"/>
    <w:rsid w:val="00A6592F"/>
    <w:rsid w:val="00A66DB8"/>
    <w:rsid w:val="00AC069B"/>
    <w:rsid w:val="00AC2075"/>
    <w:rsid w:val="00B25699"/>
    <w:rsid w:val="00B953A4"/>
    <w:rsid w:val="00BA79BF"/>
    <w:rsid w:val="00BD1524"/>
    <w:rsid w:val="00C44F24"/>
    <w:rsid w:val="00C77C70"/>
    <w:rsid w:val="00CB034F"/>
    <w:rsid w:val="00D17B7F"/>
    <w:rsid w:val="00D6186A"/>
    <w:rsid w:val="00DC6E24"/>
    <w:rsid w:val="00E22E0C"/>
    <w:rsid w:val="00E86C87"/>
    <w:rsid w:val="00F04CE6"/>
    <w:rsid w:val="00F06AA7"/>
    <w:rsid w:val="00F167D4"/>
    <w:rsid w:val="00F2253F"/>
    <w:rsid w:val="00FA4CE0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40.emf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DDA40-145F-480A-BE4D-C106E35051F8}"/>
</file>

<file path=customXml/itemProps2.xml><?xml version="1.0" encoding="utf-8"?>
<ds:datastoreItem xmlns:ds="http://schemas.openxmlformats.org/officeDocument/2006/customXml" ds:itemID="{A38C2B14-74FD-4ABF-A596-432613151CE7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dcmitype/"/>
    <ds:schemaRef ds:uri="489a8137-7e11-4587-8fde-76ad305f5b09"/>
    <ds:schemaRef ds:uri="0dc351c4-36a0-4bea-b008-2cd8ff868d9a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454892-6882-A348-8C42-095A35268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1</Words>
  <Characters>143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16T14:15:00Z</dcterms:created>
  <dcterms:modified xsi:type="dcterms:W3CDTF">2020-05-0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